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59"/>
        <w:gridCol w:w="2697"/>
        <w:gridCol w:w="1985"/>
        <w:gridCol w:w="1854"/>
        <w:gridCol w:w="1043"/>
      </w:tblGrid>
      <w:tr w:rsidR="007D76B9" w:rsidRPr="000A075B" w:rsidTr="00505462">
        <w:trPr>
          <w:cantSplit/>
          <w:trHeight w:val="603"/>
          <w:jc w:val="center"/>
        </w:trPr>
        <w:tc>
          <w:tcPr>
            <w:tcW w:w="5000" w:type="pct"/>
            <w:gridSpan w:val="5"/>
            <w:tcBorders>
              <w:top w:val="single" w:sz="10" w:space="0" w:color="FFFFFF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EA4D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Supplementary Table </w:t>
            </w:r>
            <w:r w:rsidR="00EE589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1</w:t>
            </w:r>
            <w:r w:rsidRPr="00EA4D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-</w:t>
            </w: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="008E4DEA" w:rsidRPr="008E4DE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plement, leukocytes</w:t>
            </w:r>
            <w:r w:rsidR="0095478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8E4DEA" w:rsidRPr="008E4DE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and albumin in non-amputated and amputated </w:t>
            </w:r>
            <w:r w:rsidR="0095478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necrotizing soft-tissue infection </w:t>
            </w:r>
            <w:r w:rsidR="008E4DEA" w:rsidRPr="008E4DE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tients</w:t>
            </w:r>
            <w:r w:rsidR="008E4DE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</w:tr>
      <w:tr w:rsidR="007D76B9" w:rsidRPr="000A075B" w:rsidTr="00505462">
        <w:trPr>
          <w:cantSplit/>
          <w:trHeight w:val="335"/>
          <w:jc w:val="center"/>
        </w:trPr>
        <w:tc>
          <w:tcPr>
            <w:tcW w:w="1068" w:type="pct"/>
            <w:tcBorders>
              <w:top w:val="single" w:sz="4" w:space="0" w:color="auto"/>
              <w:bottom w:val="double" w:sz="10" w:space="0" w:color="FFFFFF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399" w:type="pct"/>
            <w:tcBorders>
              <w:top w:val="single" w:sz="4" w:space="0" w:color="auto"/>
              <w:left w:val="nil"/>
              <w:bottom w:val="double" w:sz="10" w:space="0" w:color="FFFFFF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double" w:sz="10" w:space="0" w:color="FFFFFF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nil"/>
              <w:bottom w:val="double" w:sz="10" w:space="0" w:color="FFFFFF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double" w:sz="10" w:space="0" w:color="FFFFFF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7D76B9" w:rsidRPr="00EA4DE3" w:rsidTr="00505462">
        <w:trPr>
          <w:cantSplit/>
          <w:trHeight w:val="553"/>
          <w:jc w:val="center"/>
        </w:trPr>
        <w:tc>
          <w:tcPr>
            <w:tcW w:w="1068" w:type="pct"/>
            <w:tcBorders>
              <w:top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center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Total</w:t>
            </w: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br/>
              <w:t>(N=135)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on-</w:t>
            </w:r>
            <w:proofErr w:type="spellStart"/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mputated</w:t>
            </w:r>
            <w:proofErr w:type="spellEnd"/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br/>
              <w:t>(N=108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mputated</w:t>
            </w:r>
            <w:proofErr w:type="spellEnd"/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br/>
              <w:t>(N=27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</w:tcBorders>
            <w:shd w:val="clear" w:color="auto" w:fill="FFFFFF"/>
            <w:tcMar>
              <w:left w:w="29" w:type="dxa"/>
              <w:right w:w="29" w:type="dxa"/>
            </w:tcMar>
            <w:vAlign w:val="bottom"/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p-</w:t>
            </w:r>
            <w:proofErr w:type="spellStart"/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alue</w:t>
            </w:r>
            <w:proofErr w:type="spellEnd"/>
          </w:p>
        </w:tc>
      </w:tr>
      <w:tr w:rsidR="007D76B9" w:rsidRPr="00EA4DE3" w:rsidTr="00505462">
        <w:trPr>
          <w:cantSplit/>
          <w:trHeight w:val="318"/>
          <w:jc w:val="center"/>
        </w:trPr>
        <w:tc>
          <w:tcPr>
            <w:tcW w:w="1068" w:type="pct"/>
            <w:tcBorders>
              <w:top w:val="single" w:sz="4" w:space="0" w:color="auto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MASP-1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AU/L</w:t>
            </w:r>
          </w:p>
        </w:tc>
        <w:tc>
          <w:tcPr>
            <w:tcW w:w="13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[6.5–8.9]</w:t>
            </w:r>
          </w:p>
        </w:tc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[6.6–8.9]</w:t>
            </w:r>
          </w:p>
        </w:tc>
        <w:tc>
          <w:tcPr>
            <w:tcW w:w="9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0[6.1–9.0]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76</w:t>
            </w:r>
          </w:p>
        </w:tc>
      </w:tr>
      <w:tr w:rsidR="007D76B9" w:rsidRPr="00EA4DE3" w:rsidTr="00505462">
        <w:trPr>
          <w:cantSplit/>
          <w:trHeight w:val="553"/>
          <w:jc w:val="center"/>
        </w:trPr>
        <w:tc>
          <w:tcPr>
            <w:tcW w:w="1068" w:type="pct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MASP-2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AU/L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3.4[504.1–1121.0]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2.6[522.2–1157.2]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0.1[463.5–944.0]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68</w:t>
            </w:r>
          </w:p>
        </w:tc>
      </w:tr>
      <w:tr w:rsidR="007D76B9" w:rsidRPr="00EA4DE3" w:rsidTr="00505462">
        <w:trPr>
          <w:cantSplit/>
          <w:trHeight w:val="569"/>
          <w:jc w:val="center"/>
        </w:trPr>
        <w:tc>
          <w:tcPr>
            <w:tcW w:w="1068" w:type="pct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MASP-3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AU/L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4[47.5–100.5]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0[47.0–98.4]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5[49.3–119.2]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80</w:t>
            </w:r>
          </w:p>
        </w:tc>
      </w:tr>
      <w:tr w:rsidR="007D76B9" w:rsidRPr="00EA4DE3" w:rsidTr="00505462">
        <w:trPr>
          <w:cantSplit/>
          <w:trHeight w:val="569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C4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g/L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[0.14–0.24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[0.14–0.25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[0.08–0.19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0.0081</w:t>
            </w:r>
          </w:p>
        </w:tc>
      </w:tr>
      <w:tr w:rsidR="007D76B9" w:rsidRPr="00EA4DE3" w:rsidTr="00505462">
        <w:trPr>
          <w:cantSplit/>
          <w:trHeight w:val="569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C4c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AU/L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4.6[87.3–199.0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.4[96.5–209.1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9[67.5–140.1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0.0066</w:t>
            </w:r>
          </w:p>
        </w:tc>
      </w:tr>
      <w:tr w:rsidR="007D76B9" w:rsidRPr="00EA4DE3" w:rsidTr="00505462">
        <w:trPr>
          <w:cantSplit/>
          <w:trHeight w:val="569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C4c/C4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2.9[507.1–1165.8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7.7[527.0–1165.5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5.0[424.0–1273.4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93</w:t>
            </w:r>
          </w:p>
        </w:tc>
      </w:tr>
      <w:tr w:rsidR="007D76B9" w:rsidRPr="00EA4DE3" w:rsidTr="00505462">
        <w:trPr>
          <w:cantSplit/>
          <w:trHeight w:val="553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C3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g/L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[0.75–1.2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[0.79–1.2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[0.59–1.08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0.0464</w:t>
            </w:r>
          </w:p>
        </w:tc>
      </w:tr>
      <w:tr w:rsidR="007D76B9" w:rsidRPr="00EA4DE3" w:rsidTr="00505462">
        <w:trPr>
          <w:cantSplit/>
          <w:trHeight w:val="553"/>
          <w:jc w:val="center"/>
        </w:trPr>
        <w:tc>
          <w:tcPr>
            <w:tcW w:w="1068" w:type="pct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C3bc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AU/L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7[9.2–24.2]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[9.4–22.0]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2[8.9–30.2]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60</w:t>
            </w:r>
          </w:p>
        </w:tc>
      </w:tr>
      <w:tr w:rsidR="007D76B9" w:rsidRPr="00EA4DE3" w:rsidTr="00505462">
        <w:trPr>
          <w:cantSplit/>
          <w:trHeight w:val="553"/>
          <w:jc w:val="center"/>
        </w:trPr>
        <w:tc>
          <w:tcPr>
            <w:tcW w:w="1068" w:type="pct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C3bc/C3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5[10.3–27.0]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7[10.1–22.9]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2[12.6–38.7]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03</w:t>
            </w:r>
          </w:p>
        </w:tc>
      </w:tr>
      <w:tr w:rsidR="007D76B9" w:rsidRPr="00EA4DE3" w:rsidTr="00505462">
        <w:trPr>
          <w:cantSplit/>
          <w:trHeight w:val="318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TCC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AU/L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[1.00–2.6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[1.00–2.5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[1.01–2.7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19</w:t>
            </w:r>
          </w:p>
        </w:tc>
      </w:tr>
      <w:tr w:rsidR="007D76B9" w:rsidRPr="00EA4DE3" w:rsidTr="00505462">
        <w:trPr>
          <w:cantSplit/>
          <w:trHeight w:val="820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leukocyte count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x 10/l, highest value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9[10.4–23.9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5[10.1–24.2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4[12.4–21.8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64</w:t>
            </w:r>
          </w:p>
        </w:tc>
      </w:tr>
      <w:tr w:rsidR="007D76B9" w:rsidRPr="00EA4DE3" w:rsidTr="00505462">
        <w:trPr>
          <w:cantSplit/>
          <w:trHeight w:val="553"/>
          <w:jc w:val="center"/>
        </w:trPr>
        <w:tc>
          <w:tcPr>
            <w:tcW w:w="1068" w:type="pct"/>
            <w:tcBorders>
              <w:top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C-reactive protein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mg/L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0[141.0–298.0]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4.5[144.5–306.5]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.0[90.0–244.0]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28</w:t>
            </w:r>
          </w:p>
        </w:tc>
      </w:tr>
      <w:tr w:rsidR="007D76B9" w:rsidRPr="00EA4DE3" w:rsidTr="00505462">
        <w:trPr>
          <w:cantSplit/>
          <w:trHeight w:val="569"/>
          <w:jc w:val="center"/>
        </w:trPr>
        <w:tc>
          <w:tcPr>
            <w:tcW w:w="1068" w:type="pct"/>
            <w:tcBorders>
              <w:top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Albumin, </w:t>
            </w:r>
            <w:r w:rsidRPr="00EA4DE3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>g/L</w:t>
            </w:r>
          </w:p>
        </w:tc>
        <w:tc>
          <w:tcPr>
            <w:tcW w:w="13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0[16.0–22.0]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0[16.0–22.5]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0[15.0–21.0]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keepNext/>
              <w:adjustRightInd w:val="0"/>
              <w:spacing w:before="29" w:after="29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74</w:t>
            </w:r>
          </w:p>
        </w:tc>
      </w:tr>
      <w:tr w:rsidR="007D76B9" w:rsidRPr="000A075B" w:rsidTr="00505462">
        <w:trPr>
          <w:cantSplit/>
          <w:trHeight w:val="251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10" w:space="0" w:color="FFFFFF"/>
              <w:right w:val="nil"/>
            </w:tcBorders>
            <w:shd w:val="clear" w:color="auto" w:fill="FFFFFF"/>
            <w:tcMar>
              <w:left w:w="29" w:type="dxa"/>
              <w:right w:w="29" w:type="dxa"/>
            </w:tcMar>
          </w:tcPr>
          <w:p w:rsidR="007D76B9" w:rsidRPr="00EA4DE3" w:rsidRDefault="007D76B9" w:rsidP="00505462">
            <w:pPr>
              <w:adjustRightInd w:val="0"/>
              <w:spacing w:before="29" w:after="29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A4DE3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Values presented as Median [IQR] with Kruskal-Wallis test.</w:t>
            </w:r>
            <w:bookmarkStart w:id="0" w:name="_GoBack"/>
            <w:bookmarkEnd w:id="0"/>
          </w:p>
        </w:tc>
      </w:tr>
    </w:tbl>
    <w:p w:rsidR="00E30E32" w:rsidRPr="007D76B9" w:rsidRDefault="00E30E32">
      <w:pPr>
        <w:rPr>
          <w:lang w:val="en-US"/>
        </w:rPr>
      </w:pPr>
    </w:p>
    <w:sectPr w:rsidR="00E30E32" w:rsidRPr="007D76B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DQ3MTY2sjA0MTBW0lEKTi0uzszPAykwrgUAynXe9ywAAAA="/>
  </w:docVars>
  <w:rsids>
    <w:rsidRoot w:val="007D76B9"/>
    <w:rsid w:val="000A075B"/>
    <w:rsid w:val="00296B6B"/>
    <w:rsid w:val="007D76B9"/>
    <w:rsid w:val="008E4DEA"/>
    <w:rsid w:val="00954784"/>
    <w:rsid w:val="00A20A32"/>
    <w:rsid w:val="00E30E32"/>
    <w:rsid w:val="00EA4DE3"/>
    <w:rsid w:val="00EE5898"/>
    <w:rsid w:val="00FD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05A8C"/>
  <w15:chartTrackingRefBased/>
  <w15:docId w15:val="{60886819-4259-43C6-9B40-CDFBBCFE0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76B9"/>
    <w:pPr>
      <w:spacing w:after="0" w:line="480" w:lineRule="auto"/>
      <w:ind w:firstLine="1304"/>
    </w:p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103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Korsholm Kristensen</dc:creator>
  <cp:keywords/>
  <dc:description/>
  <cp:lastModifiedBy>Markus Korsholm Kristensen</cp:lastModifiedBy>
  <cp:revision>6</cp:revision>
  <dcterms:created xsi:type="dcterms:W3CDTF">2019-09-23T11:29:00Z</dcterms:created>
  <dcterms:modified xsi:type="dcterms:W3CDTF">2020-01-15T15:40:00Z</dcterms:modified>
</cp:coreProperties>
</file>